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eine tragende Säule der Glaubwürdigkeit</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Amazonas in Hessen"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Amazonas in Hessen</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6T22:37:50Z</dcterms:created>
  <dcterms:modified xsi:type="dcterms:W3CDTF">2025-09-16T22:3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